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3876B92B" w:rsidR="00162914" w:rsidRPr="00D61350" w:rsidRDefault="00704185" w:rsidP="006F66A0">
      <w:pPr>
        <w:pStyle w:val="Heading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1B01CE">
        <w:t>19</w:t>
      </w:r>
      <w:r w:rsidR="00A73D9C" w:rsidRPr="005F3455">
        <w:t xml:space="preserve"> </w:t>
      </w:r>
      <w:r w:rsidR="001B01CE">
        <w:t>April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3EA1A613" w:rsidR="00F014F5" w:rsidRDefault="00A54C12" w:rsidP="00D61350">
      <w:pPr>
        <w:pStyle w:val="Heading1"/>
        <w:jc w:val="center"/>
      </w:pPr>
      <w:r>
        <w:t>Bus Station</w:t>
      </w:r>
    </w:p>
    <w:p w14:paraId="1C179F49" w14:textId="37BA241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>
          <w:rPr>
            <w:rStyle w:val="Hyperlink"/>
            <w:noProof/>
          </w:rPr>
          <w:t>C# Web Basics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54C3A271" w:rsidR="00A33B74" w:rsidRDefault="00A54C12" w:rsidP="00D72B79">
      <w:pPr>
        <w:jc w:val="both"/>
      </w:pPr>
      <w:r>
        <w:rPr>
          <w:b/>
          <w:bCs/>
          <w:noProof/>
          <w:lang w:val="sq-AL"/>
        </w:rPr>
        <w:t>Bus Station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</w:t>
      </w:r>
      <w:r w:rsidR="00F929B5">
        <w:rPr>
          <w:noProof/>
          <w:lang w:val="sq-AL"/>
        </w:rPr>
        <w:t>destinations, tickets</w:t>
      </w:r>
      <w:r w:rsidR="00C5332F">
        <w:rPr>
          <w:noProof/>
          <w:lang w:val="sq-AL"/>
        </w:rPr>
        <w:t>,</w:t>
      </w:r>
      <w:r w:rsidR="00F929B5">
        <w:rPr>
          <w:noProof/>
          <w:lang w:val="sq-AL"/>
        </w:rPr>
        <w:t xml:space="preserve"> and book trips.</w:t>
      </w:r>
    </w:p>
    <w:p w14:paraId="147CDB3A" w14:textId="77777777" w:rsidR="00D26404" w:rsidRDefault="00D26404" w:rsidP="00D72B79">
      <w:pPr>
        <w:pStyle w:val="Heading2"/>
        <w:jc w:val="both"/>
      </w:pPr>
      <w:r>
        <w:t>Technological Requirements</w:t>
      </w:r>
    </w:p>
    <w:p w14:paraId="59507C7E" w14:textId="23CBF72D" w:rsidR="00BE4F9F" w:rsidRPr="00C4276C" w:rsidRDefault="00BE4F9F" w:rsidP="00BE4F9F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>
        <w:rPr>
          <w:b/>
          <w:noProof/>
          <w:sz w:val="24"/>
        </w:rPr>
        <w:t>MyWebServer</w:t>
      </w:r>
      <w:r w:rsidR="00C4276C">
        <w:rPr>
          <w:b/>
          <w:noProof/>
          <w:sz w:val="24"/>
        </w:rPr>
        <w:t xml:space="preserve"> – 5.0</w:t>
      </w:r>
    </w:p>
    <w:p w14:paraId="62D64420" w14:textId="595724B1" w:rsidR="00C4276C" w:rsidRP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Pr="00C4276C">
        <w:rPr>
          <w:b/>
          <w:noProof/>
          <w:sz w:val="24"/>
        </w:rPr>
        <w:t>BasicWebServer.Server</w:t>
      </w:r>
      <w:r>
        <w:rPr>
          <w:b/>
          <w:noProof/>
          <w:sz w:val="24"/>
        </w:rPr>
        <w:t xml:space="preserve"> – 6.0</w:t>
      </w:r>
    </w:p>
    <w:p w14:paraId="19BF05DD" w14:textId="00232C48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</w:t>
      </w:r>
      <w:r w:rsidR="00C4276C">
        <w:t xml:space="preserve"> All the </w:t>
      </w:r>
      <w:r w:rsidR="00C4276C" w:rsidRPr="003C7461">
        <w:rPr>
          <w:b/>
          <w:bCs/>
        </w:rPr>
        <w:t>NuGet packages</w:t>
      </w:r>
      <w:r w:rsidR="00C4276C">
        <w:t xml:space="preserve"> which are </w:t>
      </w:r>
      <w:r w:rsidR="00C4276C" w:rsidRPr="003C7461">
        <w:rPr>
          <w:b/>
          <w:bCs/>
        </w:rPr>
        <w:t>necessary</w:t>
      </w:r>
      <w:r w:rsidR="00C4276C">
        <w:t xml:space="preserve"> to solve the exam are installed. </w:t>
      </w:r>
      <w:r>
        <w:t xml:space="preserve"> </w:t>
      </w:r>
    </w:p>
    <w:p w14:paraId="60666998" w14:textId="4BAEB252" w:rsidR="0050500F" w:rsidRPr="0050500F" w:rsidRDefault="0050500F" w:rsidP="00D72B79">
      <w:pPr>
        <w:jc w:val="both"/>
        <w:rPr>
          <w:lang w:val="bg-BG"/>
        </w:rPr>
      </w:pPr>
      <w:r>
        <w:t xml:space="preserve">When the </w:t>
      </w:r>
      <w:r w:rsidRPr="0050500F">
        <w:rPr>
          <w:b/>
          <w:bCs/>
        </w:rPr>
        <w:t>final work is submitted</w:t>
      </w:r>
      <w:r>
        <w:t xml:space="preserve">, make sure that the project could be </w:t>
      </w:r>
      <w:r w:rsidRPr="0050500F">
        <w:rPr>
          <w:b/>
          <w:bCs/>
          <w:u w:val="single"/>
        </w:rPr>
        <w:t>run (build) successfully</w:t>
      </w:r>
      <w:r>
        <w:t xml:space="preserve">. When starting the </w:t>
      </w:r>
      <w:r w:rsidRPr="0050500F">
        <w:t>submitted</w:t>
      </w:r>
      <w:r>
        <w:rPr>
          <w:lang w:val="bg-BG"/>
        </w:rPr>
        <w:t xml:space="preserve"> </w:t>
      </w:r>
      <w:r>
        <w:t xml:space="preserve">project a </w:t>
      </w:r>
      <w:r w:rsidRPr="0050500F">
        <w:rPr>
          <w:b/>
          <w:bCs/>
          <w:u w:val="single"/>
        </w:rPr>
        <w:t>compile-time error occurs</w:t>
      </w:r>
      <w:r>
        <w:rPr>
          <w:lang w:val="bg-BG"/>
        </w:rPr>
        <w:t xml:space="preserve">, </w:t>
      </w:r>
      <w:r>
        <w:t xml:space="preserve">the project will receive </w:t>
      </w:r>
      <w:r w:rsidRPr="0050500F">
        <w:rPr>
          <w:b/>
          <w:bCs/>
          <w:u w:val="single"/>
        </w:rPr>
        <w:t>zero points</w:t>
      </w:r>
      <w:r>
        <w:t>, without further evaluation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77777777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27B90280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A54C12">
        <w:rPr>
          <w:b/>
          <w:bCs/>
          <w:lang w:val="sq-AL"/>
        </w:rPr>
        <w:t>Buss Station</w:t>
      </w:r>
      <w:r w:rsidR="00166BEC">
        <w:rPr>
          <w:lang w:val="sq-AL"/>
        </w:rPr>
        <w:t>:</w:t>
      </w:r>
    </w:p>
    <w:p w14:paraId="0415967B" w14:textId="77777777" w:rsidR="00FF26E8" w:rsidRPr="002B2C76" w:rsidRDefault="00B96EC7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4B3AAD32" w14:textId="696A87EE" w:rsidR="001E5B0F" w:rsidRPr="00F75ABA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>
        <w:t xml:space="preserve">Has an </w:t>
      </w:r>
      <w:r w:rsidRPr="002B2C76">
        <w:rPr>
          <w:rStyle w:val="CodeChar"/>
        </w:rPr>
        <w:t>Id</w:t>
      </w:r>
      <w:r w:rsidR="004A11B1">
        <w:t xml:space="preserve"> </w:t>
      </w:r>
      <w:r w:rsidR="009E3F6E" w:rsidRPr="00407D9E">
        <w:rPr>
          <w:lang w:val="sq-AL"/>
        </w:rPr>
        <w:t>–</w:t>
      </w:r>
      <w:r>
        <w:t xml:space="preserve"> </w:t>
      </w:r>
      <w:proofErr w:type="gramStart"/>
      <w:r>
        <w:t>a</w:t>
      </w:r>
      <w:r w:rsidR="00B36340">
        <w:t>n</w:t>
      </w:r>
      <w:proofErr w:type="gramEnd"/>
      <w:r>
        <w:t xml:space="preserve"> </w:t>
      </w:r>
      <w:r w:rsidR="00A96020">
        <w:rPr>
          <w:b/>
          <w:bCs/>
        </w:rPr>
        <w:t>string</w:t>
      </w:r>
      <w:r w:rsidR="00F75ABA" w:rsidRPr="00BC018D">
        <w:rPr>
          <w:rFonts w:cstheme="minorHAnsi"/>
          <w:b/>
        </w:rPr>
        <w:t>, Primary Key</w:t>
      </w:r>
    </w:p>
    <w:p w14:paraId="25134011" w14:textId="2A2E8202" w:rsidR="00251B91" w:rsidRPr="00F75ABA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Has a </w:t>
      </w:r>
      <w:r w:rsidRPr="00810929">
        <w:rPr>
          <w:rStyle w:val="CodeChar"/>
        </w:rPr>
        <w:t>Username</w:t>
      </w:r>
      <w:r w:rsidR="004D091D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9E3F6E">
        <w:rPr>
          <w:lang w:val="sq-AL"/>
        </w:rPr>
        <w:t xml:space="preserve"> </w:t>
      </w:r>
      <w:r w:rsidR="004D091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 xml:space="preserve">with </w:t>
      </w:r>
      <w:r w:rsidR="00F75ABA" w:rsidRPr="00BC018D">
        <w:rPr>
          <w:b/>
        </w:rPr>
        <w:t>min length</w:t>
      </w:r>
      <w:r w:rsidR="00F75ABA" w:rsidRPr="00BC018D">
        <w:t xml:space="preserve"> </w:t>
      </w:r>
      <w:r w:rsidR="00F75ABA" w:rsidRPr="00BC018D">
        <w:rPr>
          <w:b/>
        </w:rPr>
        <w:t xml:space="preserve">5 </w:t>
      </w:r>
      <w:r w:rsidR="00F75ABA" w:rsidRPr="00BC018D">
        <w:t xml:space="preserve">and </w:t>
      </w:r>
      <w:r w:rsidR="00F75ABA" w:rsidRPr="00BC018D">
        <w:rPr>
          <w:b/>
        </w:rPr>
        <w:t>max length 20</w:t>
      </w:r>
      <w:r w:rsidR="00F75ABA" w:rsidRPr="00BC018D">
        <w:t xml:space="preserve"> (</w:t>
      </w:r>
      <w:r w:rsidR="00A75C36" w:rsidRPr="00A75C36">
        <w:rPr>
          <w:b/>
          <w:bCs/>
        </w:rPr>
        <w:t>unique</w:t>
      </w:r>
      <w:r w:rsidR="00A75C36">
        <w:t xml:space="preserve">, 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6E8D8B0A" w14:textId="11119BA6" w:rsidR="00F77DA3" w:rsidRPr="008F1183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101E12">
        <w:t xml:space="preserve">Has an </w:t>
      </w:r>
      <w:r w:rsidRPr="00101E12">
        <w:rPr>
          <w:rStyle w:val="CodeChar"/>
        </w:rPr>
        <w:t>Email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610E13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4D091D">
        <w:rPr>
          <w:rStyle w:val="CodeChar"/>
          <w:rFonts w:asciiTheme="minorHAnsi" w:hAnsiTheme="minorHAnsi" w:cstheme="minorHAnsi"/>
        </w:rPr>
        <w:t>string</w:t>
      </w:r>
      <w:r w:rsidR="00243504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BC018D">
        <w:t xml:space="preserve">with </w:t>
      </w:r>
      <w:r w:rsidR="00243504" w:rsidRPr="00BC018D">
        <w:rPr>
          <w:b/>
        </w:rPr>
        <w:t>min length</w:t>
      </w:r>
      <w:r w:rsidR="00243504" w:rsidRPr="00BC018D">
        <w:t xml:space="preserve"> </w:t>
      </w:r>
      <w:r w:rsidR="004E7E74">
        <w:rPr>
          <w:b/>
        </w:rPr>
        <w:t>10</w:t>
      </w:r>
      <w:r w:rsidR="00243504">
        <w:rPr>
          <w:b/>
        </w:rPr>
        <w:t xml:space="preserve"> </w:t>
      </w:r>
      <w:r w:rsidR="00243504" w:rsidRPr="00BC018D">
        <w:t xml:space="preserve">and </w:t>
      </w:r>
      <w:r w:rsidR="00243504" w:rsidRPr="00BC018D">
        <w:rPr>
          <w:b/>
        </w:rPr>
        <w:t>max length</w:t>
      </w:r>
      <w:r w:rsidR="00243504">
        <w:rPr>
          <w:b/>
        </w:rPr>
        <w:t xml:space="preserve"> 6</w:t>
      </w:r>
      <w:r w:rsidR="00243504" w:rsidRPr="00BC018D">
        <w:rPr>
          <w:b/>
        </w:rPr>
        <w:t>0</w:t>
      </w:r>
      <w:r w:rsidR="00243504" w:rsidRPr="00BC018D">
        <w:t xml:space="preserve"> (</w:t>
      </w:r>
      <w:r w:rsidR="00A75C36" w:rsidRPr="00A75C36">
        <w:rPr>
          <w:b/>
          <w:bCs/>
        </w:rPr>
        <w:t>unique</w:t>
      </w:r>
      <w:r w:rsidR="00A75C36">
        <w:t xml:space="preserve">, </w:t>
      </w:r>
      <w:r w:rsidR="00243504" w:rsidRPr="00BC018D">
        <w:rPr>
          <w:rStyle w:val="Strong"/>
        </w:rPr>
        <w:t>required</w:t>
      </w:r>
      <w:r w:rsidR="00243504" w:rsidRPr="00BC018D">
        <w:t>)</w:t>
      </w:r>
    </w:p>
    <w:p w14:paraId="471BE7AF" w14:textId="541B2EAF" w:rsidR="00F75ABA" w:rsidRDefault="00251B91" w:rsidP="00D72B79">
      <w:pPr>
        <w:pStyle w:val="ListParagraph"/>
        <w:numPr>
          <w:ilvl w:val="0"/>
          <w:numId w:val="17"/>
        </w:numPr>
        <w:jc w:val="both"/>
      </w:pPr>
      <w:r>
        <w:t xml:space="preserve">Has a </w:t>
      </w:r>
      <w:r w:rsidRPr="00810929">
        <w:rPr>
          <w:rStyle w:val="CodeChar"/>
        </w:rPr>
        <w:t>Password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F75ABA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string</w:t>
      </w:r>
      <w:r w:rsidR="009E63D0">
        <w:rPr>
          <w:rStyle w:val="CodeChar"/>
          <w:rFonts w:asciiTheme="minorHAnsi" w:hAnsiTheme="minorHAnsi" w:cstheme="minorHAnsi"/>
        </w:rPr>
        <w:t xml:space="preserve"> </w:t>
      </w:r>
      <w:r w:rsidR="009E63D0" w:rsidRPr="00BC018D">
        <w:t xml:space="preserve">with </w:t>
      </w:r>
      <w:r w:rsidR="009E63D0" w:rsidRPr="00BC018D">
        <w:rPr>
          <w:b/>
        </w:rPr>
        <w:t>min length</w:t>
      </w:r>
      <w:r w:rsidR="009E63D0" w:rsidRPr="00BC018D">
        <w:t xml:space="preserve"> </w:t>
      </w:r>
      <w:r w:rsidR="00552359">
        <w:rPr>
          <w:b/>
        </w:rPr>
        <w:t>5</w:t>
      </w:r>
      <w:r w:rsidR="009E63D0" w:rsidRPr="00BC018D">
        <w:rPr>
          <w:b/>
        </w:rPr>
        <w:t xml:space="preserve"> </w:t>
      </w:r>
      <w:r w:rsidR="009E63D0" w:rsidRPr="00BC018D">
        <w:t xml:space="preserve">and </w:t>
      </w:r>
      <w:r w:rsidR="009E63D0" w:rsidRPr="00BC018D">
        <w:rPr>
          <w:b/>
        </w:rPr>
        <w:t>max length 20</w:t>
      </w:r>
      <w:r w:rsidR="004A11B1">
        <w:rPr>
          <w:b/>
        </w:rPr>
        <w:t xml:space="preserve"> (before hashed)</w:t>
      </w:r>
      <w:r w:rsidR="009E63D0" w:rsidRPr="00BC018D">
        <w:t xml:space="preserve"> 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9E63D0">
        <w:rPr>
          <w:rStyle w:val="CodeChar"/>
          <w:rFonts w:asciiTheme="minorHAnsi" w:hAnsiTheme="minorHAnsi" w:cstheme="minorHAnsi"/>
        </w:rPr>
        <w:t>-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C231AE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>
        <w:rPr>
          <w:rStyle w:val="CodeChar"/>
          <w:rFonts w:asciiTheme="minorHAnsi" w:hAnsiTheme="minorHAnsi" w:cstheme="minorHAnsi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hashed</w:t>
      </w:r>
      <w:r w:rsidR="00C231AE">
        <w:rPr>
          <w:rStyle w:val="CodeChar"/>
          <w:rFonts w:asciiTheme="minorHAnsi" w:hAnsiTheme="minorHAnsi" w:cstheme="minorHAnsi"/>
        </w:rPr>
        <w:t xml:space="preserve"> password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BC018D">
        <w:t>(</w:t>
      </w:r>
      <w:r w:rsidR="00F75ABA" w:rsidRPr="00BC018D">
        <w:rPr>
          <w:rStyle w:val="Strong"/>
        </w:rPr>
        <w:t>required</w:t>
      </w:r>
      <w:r w:rsidR="00F75ABA" w:rsidRPr="00BC018D">
        <w:t>)</w:t>
      </w:r>
    </w:p>
    <w:p w14:paraId="1493F187" w14:textId="4E1EA7D7" w:rsidR="00A04B34" w:rsidRDefault="00A04B34" w:rsidP="00D72B79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r w:rsidR="006F37DF" w:rsidRPr="006F37DF">
        <w:rPr>
          <w:rFonts w:ascii="Consolas" w:hAnsi="Consolas"/>
          <w:b/>
        </w:rPr>
        <w:t xml:space="preserve">Tickets </w:t>
      </w:r>
      <w:r w:rsidR="009A3F50">
        <w:t>collection</w:t>
      </w:r>
    </w:p>
    <w:bookmarkEnd w:id="0"/>
    <w:bookmarkEnd w:id="1"/>
    <w:p w14:paraId="0AA5906D" w14:textId="256AB4FA" w:rsidR="00722B98" w:rsidRPr="008829E1" w:rsidRDefault="00A54C12" w:rsidP="00D72B79">
      <w:pPr>
        <w:pStyle w:val="Heading3"/>
        <w:jc w:val="both"/>
        <w:rPr>
          <w:lang w:val="bg-BG"/>
        </w:rPr>
      </w:pPr>
      <w:r>
        <w:rPr>
          <w:lang w:val="sq-AL"/>
        </w:rPr>
        <w:t>D</w:t>
      </w:r>
      <w:r w:rsidRPr="00A54C12">
        <w:rPr>
          <w:lang w:val="sq-AL"/>
        </w:rPr>
        <w:t>estination</w:t>
      </w:r>
    </w:p>
    <w:p w14:paraId="0CA26AE9" w14:textId="77777777" w:rsidR="00722B98" w:rsidRPr="00F75ABA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 w:rsidR="009A3F50">
        <w:rPr>
          <w:lang w:val="sq-AL"/>
        </w:rPr>
        <w:t>n</w:t>
      </w:r>
      <w:r w:rsidR="00610E13">
        <w:rPr>
          <w:lang w:val="sq-AL"/>
        </w:rPr>
        <w:t xml:space="preserve"> </w:t>
      </w:r>
      <w:r w:rsidR="009A3F50">
        <w:rPr>
          <w:b/>
          <w:lang w:val="sq-AL"/>
        </w:rPr>
        <w:t>int</w:t>
      </w:r>
      <w:r w:rsidR="00F75ABA" w:rsidRPr="00BC018D">
        <w:rPr>
          <w:rFonts w:cstheme="minorHAnsi"/>
          <w:b/>
        </w:rPr>
        <w:t>, Primary Key</w:t>
      </w:r>
    </w:p>
    <w:p w14:paraId="4DEC20CB" w14:textId="33FE24A0" w:rsidR="000E1EFE" w:rsidRDefault="000E1EFE" w:rsidP="00323BCD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A54C12">
        <w:rPr>
          <w:rStyle w:val="CodeChar"/>
          <w:lang w:val="sq-AL"/>
        </w:rPr>
        <w:t>DestinationName</w:t>
      </w:r>
      <w:r w:rsidRPr="00407D9E">
        <w:rPr>
          <w:lang w:val="sq-AL"/>
        </w:rPr>
        <w:t xml:space="preserve"> –</w:t>
      </w:r>
      <w:r w:rsidR="00323BCD">
        <w:rPr>
          <w:lang w:val="sq-AL"/>
        </w:rPr>
        <w:t xml:space="preserve"> </w:t>
      </w:r>
      <w:r w:rsidR="00323BC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4D091D">
        <w:rPr>
          <w:rStyle w:val="CodeChar"/>
          <w:rFonts w:asciiTheme="minorHAnsi" w:hAnsiTheme="minorHAnsi" w:cstheme="minorHAnsi"/>
        </w:rPr>
        <w:t>string</w:t>
      </w:r>
      <w:r w:rsid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BC018D">
        <w:rPr>
          <w:b/>
        </w:rPr>
        <w:t>min length</w:t>
      </w:r>
      <w:r w:rsidR="00323BCD" w:rsidRPr="00BC018D">
        <w:t xml:space="preserve"> </w:t>
      </w:r>
      <w:r w:rsidR="00030323">
        <w:rPr>
          <w:b/>
        </w:rPr>
        <w:t>2</w:t>
      </w:r>
      <w:r w:rsidR="00323BCD" w:rsidRPr="00BC018D">
        <w:rPr>
          <w:b/>
        </w:rPr>
        <w:t xml:space="preserve"> </w:t>
      </w:r>
      <w:r w:rsidR="00323BCD" w:rsidRPr="00BC018D">
        <w:t xml:space="preserve">and </w:t>
      </w:r>
      <w:r w:rsidR="00323BCD" w:rsidRPr="00BC018D">
        <w:rPr>
          <w:b/>
        </w:rPr>
        <w:t xml:space="preserve">max length </w:t>
      </w:r>
      <w:r w:rsidR="00323BCD">
        <w:rPr>
          <w:b/>
        </w:rPr>
        <w:t>5</w:t>
      </w:r>
      <w:r w:rsidR="00323BCD" w:rsidRPr="00BC018D">
        <w:rPr>
          <w:b/>
        </w:rPr>
        <w:t>0</w:t>
      </w:r>
      <w:r w:rsidR="00323BCD" w:rsidRPr="00BC018D">
        <w:t xml:space="preserve"> (</w:t>
      </w:r>
      <w:r w:rsidR="00323BCD" w:rsidRPr="00BC018D">
        <w:rPr>
          <w:rStyle w:val="Strong"/>
        </w:rPr>
        <w:t>required</w:t>
      </w:r>
      <w:r w:rsidR="00323BCD" w:rsidRPr="00BC018D">
        <w:t>)</w:t>
      </w:r>
    </w:p>
    <w:p w14:paraId="73E5AFDF" w14:textId="3E58FC86" w:rsidR="00323BCD" w:rsidRDefault="00A54C12" w:rsidP="00323BCD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>
        <w:rPr>
          <w:b/>
          <w:noProof/>
        </w:rPr>
        <w:t xml:space="preserve">Origin </w:t>
      </w:r>
      <w:r w:rsidRPr="00407D9E">
        <w:rPr>
          <w:lang w:val="sq-AL"/>
        </w:rPr>
        <w:t xml:space="preserve">– </w:t>
      </w:r>
      <w:r w:rsidR="00323BCD" w:rsidRPr="00323BC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323BCD">
        <w:rPr>
          <w:rStyle w:val="CodeChar"/>
          <w:rFonts w:asciiTheme="minorHAnsi" w:hAnsiTheme="minorHAnsi" w:cstheme="minorHAnsi"/>
        </w:rPr>
        <w:t>string</w:t>
      </w:r>
      <w:r w:rsidR="00323BCD" w:rsidRP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323BCD">
        <w:rPr>
          <w:b/>
        </w:rPr>
        <w:t>min length</w:t>
      </w:r>
      <w:r w:rsidR="00323BCD" w:rsidRPr="00BC018D">
        <w:t xml:space="preserve"> </w:t>
      </w:r>
      <w:r w:rsidR="00030323">
        <w:rPr>
          <w:b/>
        </w:rPr>
        <w:t>2</w:t>
      </w:r>
      <w:r w:rsidR="00323BCD" w:rsidRPr="00323BCD">
        <w:rPr>
          <w:b/>
        </w:rPr>
        <w:t xml:space="preserve"> </w:t>
      </w:r>
      <w:r w:rsidR="00323BCD" w:rsidRPr="00BC018D">
        <w:t xml:space="preserve">and </w:t>
      </w:r>
      <w:r w:rsidR="00323BCD" w:rsidRPr="00323BCD">
        <w:rPr>
          <w:b/>
        </w:rPr>
        <w:t>max length 50</w:t>
      </w:r>
      <w:r w:rsidR="00323BCD" w:rsidRPr="00BC018D">
        <w:t xml:space="preserve"> (</w:t>
      </w:r>
      <w:r w:rsidR="00323BCD" w:rsidRPr="00BC018D">
        <w:rPr>
          <w:rStyle w:val="Strong"/>
        </w:rPr>
        <w:t>required</w:t>
      </w:r>
      <w:r w:rsidR="00323BCD" w:rsidRPr="00BC018D">
        <w:t>)</w:t>
      </w:r>
    </w:p>
    <w:p w14:paraId="59A53DF9" w14:textId="4303DE01" w:rsidR="00323BCD" w:rsidRDefault="00A54C12" w:rsidP="00323BCD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>
        <w:rPr>
          <w:b/>
          <w:noProof/>
        </w:rPr>
        <w:t xml:space="preserve">Date </w:t>
      </w:r>
      <w:r w:rsidRPr="00407D9E">
        <w:rPr>
          <w:lang w:val="sq-AL"/>
        </w:rPr>
        <w:t xml:space="preserve">– </w:t>
      </w:r>
      <w:r w:rsidR="00323BCD" w:rsidRPr="00323BC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323BCD">
        <w:rPr>
          <w:rStyle w:val="CodeChar"/>
          <w:rFonts w:asciiTheme="minorHAnsi" w:hAnsiTheme="minorHAnsi" w:cstheme="minorHAnsi"/>
        </w:rPr>
        <w:t>string</w:t>
      </w:r>
      <w:r w:rsidR="00323BCD" w:rsidRP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323BCD">
        <w:rPr>
          <w:b/>
        </w:rPr>
        <w:t>max length 30</w:t>
      </w:r>
      <w:r w:rsidR="00323BCD" w:rsidRPr="00BC018D">
        <w:t xml:space="preserve"> (</w:t>
      </w:r>
      <w:r w:rsidR="00323BCD" w:rsidRPr="00BC018D">
        <w:rPr>
          <w:rStyle w:val="Strong"/>
        </w:rPr>
        <w:t>required</w:t>
      </w:r>
      <w:r w:rsidR="00323BCD" w:rsidRPr="00BC018D">
        <w:t>)</w:t>
      </w:r>
      <w:r w:rsidR="00323BCD">
        <w:t xml:space="preserve">. </w:t>
      </w:r>
      <w:r w:rsidR="003A05F7">
        <w:t>We recommend using</w:t>
      </w:r>
      <w:r w:rsidR="00323BCD">
        <w:t xml:space="preserve"> </w:t>
      </w:r>
      <w:r w:rsidR="00323BCD" w:rsidRPr="00323BCD">
        <w:rPr>
          <w:rFonts w:ascii="Consolas" w:hAnsi="Consolas"/>
          <w:b/>
          <w:bCs/>
        </w:rPr>
        <w:t>"d"</w:t>
      </w:r>
      <w:r w:rsidR="003A05F7" w:rsidRPr="003A05F7">
        <w:rPr>
          <w:rFonts w:cstheme="minorHAnsi"/>
        </w:rPr>
        <w:t xml:space="preserve"> as a date format</w:t>
      </w:r>
      <w:r w:rsidR="00323BCD">
        <w:t>.</w:t>
      </w:r>
      <w:r w:rsidR="00030323">
        <w:t xml:space="preserve"> The </w:t>
      </w:r>
      <w:r w:rsidR="00030323" w:rsidRPr="00A562F0">
        <w:rPr>
          <w:b/>
          <w:bCs/>
        </w:rPr>
        <w:t>date</w:t>
      </w:r>
      <w:r w:rsidR="00030323">
        <w:t xml:space="preserve"> cannot be smaller than the date of the creation of the destination.</w:t>
      </w:r>
    </w:p>
    <w:p w14:paraId="7BF936E6" w14:textId="3856216E" w:rsidR="00A54C12" w:rsidRDefault="000064AB" w:rsidP="000064AB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>
        <w:rPr>
          <w:b/>
          <w:noProof/>
        </w:rPr>
        <w:t xml:space="preserve">Time </w:t>
      </w:r>
      <w:r w:rsidRPr="00407D9E">
        <w:rPr>
          <w:lang w:val="sq-AL"/>
        </w:rPr>
        <w:t xml:space="preserve">– </w:t>
      </w:r>
      <w:r w:rsidR="00323BCD" w:rsidRPr="00323BCD">
        <w:rPr>
          <w:rStyle w:val="CodeChar"/>
          <w:rFonts w:asciiTheme="minorHAnsi" w:hAnsiTheme="minorHAnsi" w:cstheme="minorHAnsi"/>
          <w:b w:val="0"/>
        </w:rPr>
        <w:t xml:space="preserve">a </w:t>
      </w:r>
      <w:r w:rsidR="00323BCD" w:rsidRPr="00323BCD">
        <w:rPr>
          <w:rStyle w:val="CodeChar"/>
          <w:rFonts w:asciiTheme="minorHAnsi" w:hAnsiTheme="minorHAnsi" w:cstheme="minorHAnsi"/>
        </w:rPr>
        <w:t>string</w:t>
      </w:r>
      <w:r w:rsidR="00323BCD" w:rsidRPr="00323BCD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323BCD" w:rsidRPr="00BC018D">
        <w:t xml:space="preserve">with </w:t>
      </w:r>
      <w:r w:rsidR="00323BCD" w:rsidRPr="00323BCD">
        <w:rPr>
          <w:b/>
        </w:rPr>
        <w:t>max length 30</w:t>
      </w:r>
      <w:r w:rsidR="00323BCD" w:rsidRPr="00BC018D">
        <w:t xml:space="preserve"> (</w:t>
      </w:r>
      <w:r w:rsidR="00323BCD" w:rsidRPr="00BC018D">
        <w:rPr>
          <w:rStyle w:val="Strong"/>
        </w:rPr>
        <w:t>required</w:t>
      </w:r>
      <w:r w:rsidR="00323BCD" w:rsidRPr="00BC018D">
        <w:t>)</w:t>
      </w:r>
      <w:r w:rsidR="00323BCD">
        <w:t>.</w:t>
      </w:r>
      <w:r>
        <w:t xml:space="preserve"> </w:t>
      </w:r>
      <w:r w:rsidR="003A05F7">
        <w:t xml:space="preserve">We recommend using </w:t>
      </w:r>
      <w:r w:rsidR="003A05F7" w:rsidRPr="00323BCD">
        <w:rPr>
          <w:rFonts w:ascii="Consolas" w:hAnsi="Consolas"/>
          <w:b/>
          <w:bCs/>
        </w:rPr>
        <w:t>"</w:t>
      </w:r>
      <w:r w:rsidR="003A05F7">
        <w:rPr>
          <w:rFonts w:ascii="Consolas" w:hAnsi="Consolas"/>
          <w:b/>
          <w:bCs/>
        </w:rPr>
        <w:t>t</w:t>
      </w:r>
      <w:r w:rsidR="003A05F7" w:rsidRPr="00323BCD">
        <w:rPr>
          <w:rFonts w:ascii="Consolas" w:hAnsi="Consolas"/>
          <w:b/>
          <w:bCs/>
        </w:rPr>
        <w:t>"</w:t>
      </w:r>
      <w:r w:rsidR="003A05F7" w:rsidRPr="003A05F7">
        <w:rPr>
          <w:rFonts w:cstheme="minorHAnsi"/>
        </w:rPr>
        <w:t xml:space="preserve"> as a </w:t>
      </w:r>
      <w:r w:rsidR="003A05F7">
        <w:rPr>
          <w:rFonts w:cstheme="minorHAnsi"/>
        </w:rPr>
        <w:t>time</w:t>
      </w:r>
      <w:r w:rsidR="003A05F7" w:rsidRPr="003A05F7">
        <w:rPr>
          <w:rFonts w:cstheme="minorHAnsi"/>
        </w:rPr>
        <w:t xml:space="preserve"> format</w:t>
      </w:r>
      <w:r w:rsidR="003A05F7">
        <w:t>.</w:t>
      </w:r>
    </w:p>
    <w:p w14:paraId="76B2F5C4" w14:textId="3B44AA29" w:rsidR="002B3A5A" w:rsidRDefault="002B3A5A" w:rsidP="002B3A5A">
      <w:pPr>
        <w:pStyle w:val="ListParagraph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9A3F50">
        <w:rPr>
          <w:rStyle w:val="CodeChar"/>
          <w:lang w:val="sq-AL"/>
        </w:rPr>
        <w:t>ImageUrl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Strong"/>
        </w:rPr>
        <w:t>required</w:t>
      </w:r>
      <w:r w:rsidRPr="00BC018D">
        <w:t>)</w:t>
      </w:r>
    </w:p>
    <w:p w14:paraId="5440B678" w14:textId="7BE8149E" w:rsidR="007E1912" w:rsidRDefault="007E1912" w:rsidP="007E1912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r>
        <w:rPr>
          <w:rFonts w:ascii="Consolas" w:hAnsi="Consolas"/>
          <w:b/>
        </w:rPr>
        <w:t>Ticket</w:t>
      </w:r>
      <w:r w:rsidRPr="00FE19E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</w:t>
      </w:r>
      <w:r>
        <w:t>collection</w:t>
      </w:r>
    </w:p>
    <w:p w14:paraId="116BEB89" w14:textId="6CFD0AAB" w:rsidR="003A05F7" w:rsidRPr="003A05F7" w:rsidRDefault="003A05F7" w:rsidP="003A05F7">
      <w:pPr>
        <w:jc w:val="both"/>
      </w:pPr>
      <w:r w:rsidRPr="003A05F7">
        <w:rPr>
          <w:b/>
          <w:bCs/>
        </w:rPr>
        <w:t>Note:</w:t>
      </w:r>
      <w:r>
        <w:t xml:space="preserve"> The recommended </w:t>
      </w:r>
      <w:r w:rsidRPr="003A05F7">
        <w:rPr>
          <w:b/>
          <w:bCs/>
        </w:rPr>
        <w:t>date</w:t>
      </w:r>
      <w:r>
        <w:t xml:space="preserve"> and </w:t>
      </w:r>
      <w:r w:rsidRPr="003A05F7">
        <w:rPr>
          <w:b/>
          <w:bCs/>
        </w:rPr>
        <w:t>time</w:t>
      </w:r>
      <w:r>
        <w:t xml:space="preserve"> format are </w:t>
      </w:r>
      <w:r w:rsidRPr="003A05F7">
        <w:rPr>
          <w:b/>
          <w:bCs/>
        </w:rPr>
        <w:t>optional</w:t>
      </w:r>
      <w:r>
        <w:t>, you can use any other format.</w:t>
      </w:r>
    </w:p>
    <w:bookmarkEnd w:id="2"/>
    <w:bookmarkEnd w:id="3"/>
    <w:p w14:paraId="538A03DD" w14:textId="08F1529E" w:rsidR="00AA330D" w:rsidRDefault="00AC75B5" w:rsidP="00AA330D">
      <w:pPr>
        <w:pStyle w:val="Heading3"/>
        <w:jc w:val="both"/>
        <w:rPr>
          <w:lang w:val="sq-AL"/>
        </w:rPr>
      </w:pPr>
      <w:r>
        <w:t>Ticket</w:t>
      </w:r>
    </w:p>
    <w:p w14:paraId="404C29BD" w14:textId="183DE6AE" w:rsidR="000E46C4" w:rsidRPr="000E46C4" w:rsidRDefault="000E46C4" w:rsidP="000E46C4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>
        <w:rPr>
          <w:lang w:val="sq-AL"/>
        </w:rPr>
        <w:t xml:space="preserve">n </w:t>
      </w:r>
      <w:r>
        <w:rPr>
          <w:b/>
          <w:lang w:val="sq-AL"/>
        </w:rPr>
        <w:t>int</w:t>
      </w:r>
      <w:r w:rsidRPr="00BC018D">
        <w:rPr>
          <w:rFonts w:cstheme="minorHAnsi"/>
          <w:b/>
        </w:rPr>
        <w:t>, Primary Key</w:t>
      </w:r>
    </w:p>
    <w:p w14:paraId="70C323CD" w14:textId="09074D22" w:rsidR="00AA330D" w:rsidRDefault="00AA330D" w:rsidP="00AA330D">
      <w:pPr>
        <w:pStyle w:val="ListParagraph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 w:rsidR="00AC75B5">
        <w:rPr>
          <w:rStyle w:val="CodeChar"/>
          <w:lang w:val="sq-AL"/>
        </w:rPr>
        <w:t>Price</w:t>
      </w:r>
      <w:r>
        <w:rPr>
          <w:lang w:val="sq-AL"/>
        </w:rPr>
        <w:t xml:space="preserve"> – a </w:t>
      </w:r>
      <w:r w:rsidR="00AC75B5">
        <w:rPr>
          <w:b/>
        </w:rPr>
        <w:t>decimal</w:t>
      </w:r>
      <w:r w:rsidR="00AC49CC">
        <w:rPr>
          <w:b/>
        </w:rPr>
        <w:t xml:space="preserve">, </w:t>
      </w:r>
      <w:r w:rsidR="00AC49CC" w:rsidRPr="00AC49CC">
        <w:rPr>
          <w:bCs/>
        </w:rPr>
        <w:t>between 10 and 90</w:t>
      </w:r>
    </w:p>
    <w:p w14:paraId="2DF036F9" w14:textId="5351CFCB" w:rsidR="00AA330D" w:rsidRDefault="00AA330D" w:rsidP="00AA330D">
      <w:pPr>
        <w:pStyle w:val="ListParagraph"/>
        <w:numPr>
          <w:ilvl w:val="0"/>
          <w:numId w:val="21"/>
        </w:numPr>
        <w:jc w:val="both"/>
      </w:pPr>
      <w:r>
        <w:t xml:space="preserve">Has </w:t>
      </w:r>
      <w:proofErr w:type="spellStart"/>
      <w:r w:rsidR="007E1912">
        <w:rPr>
          <w:rFonts w:ascii="Consolas" w:hAnsi="Consolas"/>
          <w:b/>
        </w:rPr>
        <w:t>User</w:t>
      </w:r>
      <w:r w:rsidR="00AC75B5">
        <w:rPr>
          <w:rFonts w:ascii="Consolas" w:hAnsi="Consolas"/>
          <w:b/>
        </w:rPr>
        <w:t>Id</w:t>
      </w:r>
      <w:proofErr w:type="spellEnd"/>
      <w:r>
        <w:rPr>
          <w:b/>
        </w:rPr>
        <w:t xml:space="preserve"> </w:t>
      </w:r>
      <w:r>
        <w:t xml:space="preserve">– an </w:t>
      </w:r>
      <w:r>
        <w:rPr>
          <w:b/>
        </w:rPr>
        <w:t>int</w:t>
      </w:r>
    </w:p>
    <w:p w14:paraId="7379BEED" w14:textId="2DCE5EA9" w:rsidR="00AA330D" w:rsidRDefault="00AA330D" w:rsidP="00AA330D">
      <w:pPr>
        <w:pStyle w:val="ListParagraph"/>
        <w:numPr>
          <w:ilvl w:val="0"/>
          <w:numId w:val="21"/>
        </w:numPr>
        <w:jc w:val="both"/>
      </w:pPr>
      <w:r>
        <w:t xml:space="preserve">Has </w:t>
      </w:r>
      <w:r w:rsidR="007E1912" w:rsidRPr="007E1912">
        <w:rPr>
          <w:rStyle w:val="CodeChar"/>
          <w:lang w:val="sq-AL"/>
        </w:rPr>
        <w:t>Destination</w:t>
      </w:r>
      <w:r w:rsidR="00AC75B5">
        <w:rPr>
          <w:rStyle w:val="CodeChar"/>
          <w:lang w:val="sq-AL"/>
        </w:rPr>
        <w:t>Id</w:t>
      </w:r>
      <w:r>
        <w:t xml:space="preserve"> – a</w:t>
      </w:r>
      <w:r w:rsidR="00AC75B5">
        <w:t xml:space="preserve">n </w:t>
      </w:r>
      <w:r w:rsidR="00AC75B5" w:rsidRPr="00AC75B5">
        <w:rPr>
          <w:b/>
          <w:bCs/>
        </w:rPr>
        <w:t>int</w:t>
      </w:r>
    </w:p>
    <w:p w14:paraId="209E8D73" w14:textId="703BB7DE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</w:t>
      </w:r>
      <w:r w:rsidR="00C5332F">
        <w:rPr>
          <w:b/>
        </w:rPr>
        <w:t xml:space="preserve"> </w:t>
      </w:r>
      <w:r w:rsidRPr="00C516BB">
        <w:rPr>
          <w:b/>
        </w:rPr>
        <w:t>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Heading2"/>
        <w:jc w:val="both"/>
      </w:pPr>
      <w:r>
        <w:t>Page Requirements</w:t>
      </w:r>
    </w:p>
    <w:p w14:paraId="466D3B9C" w14:textId="77777777" w:rsidR="001120AB" w:rsidRDefault="001120AB" w:rsidP="00D72B79">
      <w:pPr>
        <w:pStyle w:val="Heading3"/>
        <w:jc w:val="both"/>
      </w:pPr>
      <w:r>
        <w:t>Index Page (logged-out user)</w:t>
      </w:r>
    </w:p>
    <w:p w14:paraId="6794A982" w14:textId="7166D500" w:rsidR="00DA4838" w:rsidRDefault="00786333" w:rsidP="00DA4838">
      <w:r w:rsidRPr="00786333">
        <w:rPr>
          <w:noProof/>
        </w:rPr>
        <w:drawing>
          <wp:inline distT="0" distB="0" distL="0" distR="0" wp14:anchorId="1106433C" wp14:editId="1DFF3EF0">
            <wp:extent cx="6103620" cy="1871153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1343" cy="187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Default="00535A69" w:rsidP="00535A69">
      <w:pPr>
        <w:pStyle w:val="Heading3"/>
      </w:pPr>
      <w:r>
        <w:t>Register Page (logged-out user)</w:t>
      </w:r>
    </w:p>
    <w:p w14:paraId="3AC667A6" w14:textId="1C688560" w:rsidR="00967810" w:rsidRDefault="00786333" w:rsidP="00F1641A">
      <w:pPr>
        <w:jc w:val="center"/>
      </w:pPr>
      <w:r w:rsidRPr="00786333">
        <w:rPr>
          <w:noProof/>
        </w:rPr>
        <w:drawing>
          <wp:inline distT="0" distB="0" distL="0" distR="0" wp14:anchorId="70D1835F" wp14:editId="33198954">
            <wp:extent cx="6626225" cy="4697095"/>
            <wp:effectExtent l="0" t="0" r="3175" b="8255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08D7F765" w14:textId="77777777" w:rsidR="00990F5D" w:rsidRDefault="00990F5D" w:rsidP="00990F5D">
      <w:pPr>
        <w:pStyle w:val="Heading3"/>
      </w:pPr>
      <w:r>
        <w:t>Login Page (logged-out user)</w:t>
      </w:r>
    </w:p>
    <w:p w14:paraId="2D17E5CF" w14:textId="6890D4D6" w:rsidR="00990F5D" w:rsidRDefault="00990F5D" w:rsidP="00990F5D">
      <w:pPr>
        <w:jc w:val="center"/>
      </w:pPr>
      <w:r w:rsidRPr="00786333">
        <w:rPr>
          <w:noProof/>
        </w:rPr>
        <w:drawing>
          <wp:inline distT="0" distB="0" distL="0" distR="0" wp14:anchorId="3FBAE8FF" wp14:editId="00894586">
            <wp:extent cx="5707380" cy="2994529"/>
            <wp:effectExtent l="0" t="0" r="7620" b="0"/>
            <wp:docPr id="13" name="Picture 13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7087" cy="29996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8831748" w14:textId="02D47EFA" w:rsidR="006C6DFF" w:rsidRDefault="003347FD" w:rsidP="006C6DFF">
      <w:pPr>
        <w:pStyle w:val="Heading3"/>
      </w:pPr>
      <w:r>
        <w:t>/</w:t>
      </w:r>
      <w:r w:rsidR="002E6738" w:rsidRPr="002E6738">
        <w:t xml:space="preserve">Destinations/All </w:t>
      </w:r>
      <w:r w:rsidR="006C6DFF">
        <w:t>(logged-in user)</w:t>
      </w:r>
    </w:p>
    <w:p w14:paraId="0821060B" w14:textId="447AE383" w:rsidR="006C6DFF" w:rsidRDefault="00522658" w:rsidP="006C6DFF">
      <w:pPr>
        <w:rPr>
          <w:noProof/>
        </w:rPr>
      </w:pPr>
      <w:r w:rsidRPr="00522658">
        <w:rPr>
          <w:noProof/>
        </w:rPr>
        <w:drawing>
          <wp:inline distT="0" distB="0" distL="0" distR="0" wp14:anchorId="3976FE45" wp14:editId="51FF68CE">
            <wp:extent cx="6626225" cy="3471545"/>
            <wp:effectExtent l="0" t="0" r="3175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7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69B4715" w:rsidR="00C64017" w:rsidRDefault="00C64017" w:rsidP="001C2A95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125B7B">
        <w:t xml:space="preserve">to </w:t>
      </w:r>
      <w:r w:rsidR="003347FD">
        <w:t xml:space="preserve">the home page, the application must redirect him to the </w:t>
      </w:r>
      <w:r w:rsidR="002E6738" w:rsidRPr="002E6738">
        <w:rPr>
          <w:b/>
        </w:rPr>
        <w:t>/Destinations/All</w:t>
      </w:r>
    </w:p>
    <w:p w14:paraId="4D1AE7CF" w14:textId="5AE6370E" w:rsidR="00D82B0E" w:rsidRDefault="002E6738" w:rsidP="00D82B0E">
      <w:pPr>
        <w:pStyle w:val="Heading3"/>
      </w:pPr>
      <w:r w:rsidRPr="002E6738">
        <w:t>/Destinations/Add</w:t>
      </w:r>
      <w:r w:rsidR="00D82B0E">
        <w:t xml:space="preserve"> (logged-in user)</w:t>
      </w:r>
    </w:p>
    <w:p w14:paraId="1C3BE1B8" w14:textId="4FD84893" w:rsidR="00D82B0E" w:rsidRDefault="002E6738" w:rsidP="001C2A95">
      <w:r w:rsidRPr="002E6738">
        <w:rPr>
          <w:noProof/>
        </w:rPr>
        <w:drawing>
          <wp:inline distT="0" distB="0" distL="0" distR="0" wp14:anchorId="4EA03E36" wp14:editId="65DB1C0E">
            <wp:extent cx="6626225" cy="4164330"/>
            <wp:effectExtent l="0" t="0" r="3175" b="7620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6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E5F20" w14:textId="77777777" w:rsidR="004F3347" w:rsidRDefault="004F3347" w:rsidP="004F3347">
      <w:pPr>
        <w:pStyle w:val="Heading3"/>
        <w:rPr>
          <w:noProof/>
        </w:rPr>
      </w:pPr>
      <w:r w:rsidRPr="002E6738">
        <w:rPr>
          <w:noProof/>
        </w:rPr>
        <w:t>/Tickets/Create?destinationId=</w:t>
      </w:r>
      <w:r>
        <w:rPr>
          <w:noProof/>
        </w:rPr>
        <w:t>{</w:t>
      </w:r>
      <w:r w:rsidRPr="002E6738">
        <w:rPr>
          <w:noProof/>
        </w:rPr>
        <w:t>destinationId</w:t>
      </w:r>
      <w:r>
        <w:rPr>
          <w:noProof/>
        </w:rPr>
        <w:t>} (logged-in user)</w:t>
      </w:r>
    </w:p>
    <w:p w14:paraId="6BA432CD" w14:textId="77777777" w:rsidR="004F3347" w:rsidRPr="002E6738" w:rsidRDefault="004F3347" w:rsidP="004F3347">
      <w:r w:rsidRPr="002E6738">
        <w:rPr>
          <w:noProof/>
        </w:rPr>
        <w:drawing>
          <wp:inline distT="0" distB="0" distL="0" distR="0" wp14:anchorId="01564239" wp14:editId="653739E7">
            <wp:extent cx="6626225" cy="1737995"/>
            <wp:effectExtent l="0" t="0" r="3175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50A71" w14:textId="7574BB3B" w:rsidR="004F3347" w:rsidRDefault="004F3347" w:rsidP="001C2A95">
      <w:r>
        <w:t xml:space="preserve">Adds tickets to a current destination. The price </w:t>
      </w:r>
      <w:r w:rsidR="003A6760">
        <w:t>of</w:t>
      </w:r>
      <w:r>
        <w:t xml:space="preserve"> tickets should be between </w:t>
      </w:r>
      <w:r w:rsidRPr="00596779">
        <w:rPr>
          <w:b/>
          <w:bCs/>
        </w:rPr>
        <w:t>10 and 90</w:t>
      </w:r>
      <w:r>
        <w:t xml:space="preserve"> euros. A user can add up to </w:t>
      </w:r>
      <w:r w:rsidRPr="00596779">
        <w:rPr>
          <w:b/>
          <w:bCs/>
        </w:rPr>
        <w:t>10 tickets</w:t>
      </w:r>
      <w:r>
        <w:t xml:space="preserve"> at a time. If everything is successful, the user must be redirected to the home (</w:t>
      </w:r>
      <w:r w:rsidRPr="003A6760">
        <w:rPr>
          <w:rFonts w:ascii="Consolas" w:hAnsi="Consolas"/>
          <w:b/>
          <w:bCs/>
        </w:rPr>
        <w:t>"/Destinations/All"</w:t>
      </w:r>
      <w:r>
        <w:t>) page.</w:t>
      </w:r>
    </w:p>
    <w:p w14:paraId="404F0A70" w14:textId="55CB35E5" w:rsidR="006016CE" w:rsidRDefault="00412C21" w:rsidP="002A0E06">
      <w:pPr>
        <w:pStyle w:val="Heading3"/>
      </w:pPr>
      <w:r w:rsidRPr="00412C21">
        <w:t>/Tickets/</w:t>
      </w:r>
      <w:proofErr w:type="spellStart"/>
      <w:r w:rsidRPr="00412C21">
        <w:t>MyTickets</w:t>
      </w:r>
      <w:proofErr w:type="spellEnd"/>
      <w:r w:rsidR="00E35155">
        <w:t xml:space="preserve"> (logged-in user)</w:t>
      </w:r>
      <w:r w:rsidR="00DA48A5">
        <w:br/>
      </w:r>
      <w:r w:rsidR="00940AA9" w:rsidRPr="00940AA9">
        <w:rPr>
          <w:noProof/>
        </w:rPr>
        <w:drawing>
          <wp:inline distT="0" distB="0" distL="0" distR="0" wp14:anchorId="6FDF70E6" wp14:editId="3C4FD21B">
            <wp:extent cx="6626225" cy="4497705"/>
            <wp:effectExtent l="0" t="0" r="3175" b="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9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29780" w14:textId="58847DEF" w:rsidR="0076548D" w:rsidRPr="0076548D" w:rsidRDefault="0076548D" w:rsidP="0076548D">
      <w:pPr>
        <w:jc w:val="both"/>
      </w:pPr>
      <w:r>
        <w:rPr>
          <w:rStyle w:val="CodeChar"/>
          <w:rFonts w:asciiTheme="minorHAnsi" w:hAnsiTheme="minorHAnsi"/>
          <w:b w:val="0"/>
          <w:noProof w:val="0"/>
        </w:rPr>
        <w:t xml:space="preserve">Here is where all the </w:t>
      </w:r>
      <w:r w:rsidRPr="00AB09B0">
        <w:rPr>
          <w:rStyle w:val="CodeChar"/>
          <w:rFonts w:asciiTheme="minorHAnsi" w:hAnsiTheme="minorHAnsi"/>
          <w:bCs/>
          <w:noProof w:val="0"/>
        </w:rPr>
        <w:t>user's</w:t>
      </w:r>
      <w:r w:rsidR="00AB09B0" w:rsidRPr="00AB09B0">
        <w:rPr>
          <w:rStyle w:val="CodeChar"/>
          <w:rFonts w:asciiTheme="minorHAnsi" w:hAnsiTheme="minorHAnsi"/>
          <w:bCs/>
          <w:noProof w:val="0"/>
          <w:lang w:val="bg-BG"/>
        </w:rPr>
        <w:t xml:space="preserve"> </w:t>
      </w:r>
      <w:r w:rsidR="00AB09B0" w:rsidRPr="00AB09B0">
        <w:rPr>
          <w:rStyle w:val="CodeChar"/>
          <w:rFonts w:asciiTheme="minorHAnsi" w:hAnsiTheme="minorHAnsi"/>
          <w:bCs/>
          <w:noProof w:val="0"/>
        </w:rPr>
        <w:t>booked trips</w:t>
      </w:r>
      <w:r>
        <w:rPr>
          <w:rStyle w:val="CodeChar"/>
          <w:rFonts w:asciiTheme="minorHAnsi" w:hAnsiTheme="minorHAnsi"/>
          <w:b w:val="0"/>
          <w:noProof w:val="0"/>
        </w:rPr>
        <w:t xml:space="preserve"> are displayed.</w:t>
      </w:r>
    </w:p>
    <w:p w14:paraId="3350462D" w14:textId="16132F80" w:rsidR="00E010F4" w:rsidRDefault="00273AB6" w:rsidP="00E010F4">
      <w:pPr>
        <w:rPr>
          <w:lang w:val="bg-BG"/>
        </w:rPr>
      </w:pPr>
      <w:r w:rsidRPr="00273AB6">
        <w:rPr>
          <w:b/>
          <w:bCs/>
        </w:rPr>
        <w:t xml:space="preserve">Note: </w:t>
      </w:r>
      <w:r w:rsidR="00A2474C">
        <w:t xml:space="preserve">A user can add </w:t>
      </w:r>
      <w:r w:rsidR="00A2474C" w:rsidRPr="005B7ED5">
        <w:rPr>
          <w:b/>
          <w:bCs/>
        </w:rPr>
        <w:t>more than one</w:t>
      </w:r>
      <w:r w:rsidR="00A2474C">
        <w:t xml:space="preserve"> ticket for a destination.</w:t>
      </w:r>
    </w:p>
    <w:p w14:paraId="7911EEFA" w14:textId="78771821" w:rsidR="005B7ED5" w:rsidRPr="005B7ED5" w:rsidRDefault="005B7ED5" w:rsidP="00E010F4">
      <w:r w:rsidRPr="005B7ED5">
        <w:rPr>
          <w:b/>
          <w:bCs/>
        </w:rPr>
        <w:t>Note:</w:t>
      </w:r>
      <w:r>
        <w:t xml:space="preserve"> </w:t>
      </w:r>
      <w:r w:rsidRPr="005B7ED5">
        <w:t xml:space="preserve">The </w:t>
      </w:r>
      <w:r w:rsidRPr="005B7ED5">
        <w:rPr>
          <w:b/>
          <w:bCs/>
        </w:rPr>
        <w:t>date</w:t>
      </w:r>
      <w:r w:rsidRPr="005B7ED5">
        <w:t xml:space="preserve"> and </w:t>
      </w:r>
      <w:r w:rsidRPr="005B7ED5">
        <w:rPr>
          <w:b/>
          <w:bCs/>
        </w:rPr>
        <w:t>hour</w:t>
      </w:r>
      <w:r w:rsidRPr="005B7ED5">
        <w:t xml:space="preserve"> should be passed to the view as an </w:t>
      </w:r>
      <w:r w:rsidRPr="005B7ED5">
        <w:rPr>
          <w:b/>
          <w:bCs/>
        </w:rPr>
        <w:t>interpolated</w:t>
      </w:r>
      <w:r w:rsidRPr="005B7ED5">
        <w:t xml:space="preserve"> </w:t>
      </w:r>
      <w:r w:rsidRPr="005B7ED5">
        <w:rPr>
          <w:b/>
          <w:bCs/>
        </w:rPr>
        <w:t>string</w:t>
      </w:r>
      <w:r w:rsidRPr="005B7ED5">
        <w:t>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272EFFD4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96A6A" w:rsidRPr="00096A6A">
        <w:rPr>
          <w:b/>
        </w:rPr>
        <w:t>Bus</w:t>
      </w:r>
      <w:r w:rsidR="00096A6A">
        <w:rPr>
          <w:b/>
        </w:rPr>
        <w:t xml:space="preserve"> </w:t>
      </w:r>
      <w:r w:rsidR="00096A6A" w:rsidRPr="00096A6A">
        <w:rPr>
          <w:b/>
        </w:rPr>
        <w:t>Station</w:t>
      </w:r>
      <w:r w:rsidR="00664546" w:rsidRPr="00664546">
        <w:rPr>
          <w:b/>
        </w:rPr>
        <w:t xml:space="preserve"> </w:t>
      </w:r>
      <w:r w:rsidR="00096A6A">
        <w:t>p</w:t>
      </w:r>
      <w:r w:rsidR="00F77B9A">
        <w:t>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D61AAD1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25B7B">
        <w:rPr>
          <w:rStyle w:val="CodeChar"/>
        </w:rPr>
        <w:t>,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45CACCD8" w14:textId="11D71804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A2474C">
        <w:rPr>
          <w:rStyle w:val="CodeChar"/>
        </w:rPr>
        <w:t>Destinations</w:t>
      </w:r>
      <w:r w:rsidR="00596779">
        <w:rPr>
          <w:rStyle w:val="CodeChar"/>
        </w:rPr>
        <w:t>, Add Tickets</w:t>
      </w:r>
      <w:r w:rsidR="00596779">
        <w:t xml:space="preserve">, </w:t>
      </w:r>
      <w:r w:rsidR="00134753">
        <w:t>see</w:t>
      </w:r>
      <w:r w:rsidR="00A2474C">
        <w:t xml:space="preserve"> all</w:t>
      </w:r>
      <w:r w:rsidR="00134753">
        <w:t xml:space="preserve">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A2474C">
        <w:rPr>
          <w:rStyle w:val="CodeChar"/>
        </w:rPr>
        <w:t>Destination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596779" w:rsidRPr="00596779">
        <w:rPr>
          <w:rStyle w:val="CodeChar"/>
          <w:rFonts w:asciiTheme="minorHAnsi" w:hAnsiTheme="minorHAnsi" w:cstheme="minorHAnsi"/>
          <w:b w:val="0"/>
          <w:bCs/>
        </w:rPr>
        <w:t xml:space="preserve">, and see all </w:t>
      </w:r>
      <w:r w:rsidR="00596779" w:rsidRPr="00596779">
        <w:rPr>
          <w:rStyle w:val="CodeChar"/>
          <w:rFonts w:asciiTheme="minorHAnsi" w:hAnsiTheme="minorHAnsi" w:cstheme="minorHAnsi"/>
        </w:rPr>
        <w:t>user's tickets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125B7B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A2474C">
        <w:rPr>
          <w:rStyle w:val="CodeChar"/>
        </w:rPr>
        <w:t>My Tickets</w:t>
      </w:r>
      <w:r w:rsidR="00A2474C" w:rsidRPr="00A2474C"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="00A2474C">
        <w:rPr>
          <w:rStyle w:val="CodeChar"/>
        </w:rPr>
        <w:t>Destinations.</w:t>
      </w:r>
    </w:p>
    <w:p w14:paraId="10214613" w14:textId="784712CF" w:rsidR="00F97DCA" w:rsidRDefault="00A2474C" w:rsidP="00D72B79">
      <w:pPr>
        <w:pStyle w:val="Heading3"/>
        <w:jc w:val="both"/>
      </w:pPr>
      <w:r w:rsidRPr="00A2474C">
        <w:t>Destinations</w:t>
      </w:r>
    </w:p>
    <w:p w14:paraId="678A04F1" w14:textId="6CF72CE7" w:rsidR="0019107D" w:rsidRDefault="00A2474C" w:rsidP="00D72B79">
      <w:pPr>
        <w:jc w:val="both"/>
      </w:pPr>
      <w:r w:rsidRPr="00A2474C">
        <w:rPr>
          <w:rStyle w:val="CodeChar"/>
        </w:rPr>
        <w:t xml:space="preserve">Destinations </w:t>
      </w:r>
      <w:r w:rsidR="00480790">
        <w:t xml:space="preserve">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All </w:t>
      </w:r>
      <w:r w:rsidR="0006440E">
        <w:t>created</w:t>
      </w:r>
      <w:r w:rsidR="00527B66">
        <w:t xml:space="preserve"> </w:t>
      </w:r>
      <w:r w:rsidRPr="00A2474C">
        <w:rPr>
          <w:rStyle w:val="CodeChar"/>
        </w:rPr>
        <w:t xml:space="preserve">Destinations </w:t>
      </w:r>
      <w:r w:rsidR="00527B66">
        <w:t xml:space="preserve">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1F117A23" w:rsidR="00CC651F" w:rsidRDefault="00A2474C" w:rsidP="00D72B79">
      <w:pPr>
        <w:jc w:val="both"/>
      </w:pPr>
      <w:r w:rsidRPr="00A2474C">
        <w:rPr>
          <w:rStyle w:val="CodeChar"/>
        </w:rPr>
        <w:t xml:space="preserve">Destinations </w:t>
      </w:r>
      <w:r w:rsidR="00CC651F">
        <w:t xml:space="preserve">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F54352">
        <w:t>with all their information</w:t>
      </w:r>
      <w:r>
        <w:t xml:space="preserve">, including the </w:t>
      </w:r>
      <w:r w:rsidRPr="00A562F0">
        <w:rPr>
          <w:b/>
          <w:bCs/>
        </w:rPr>
        <w:t>number of</w:t>
      </w:r>
      <w:r w:rsidR="00A562F0" w:rsidRPr="00A562F0">
        <w:rPr>
          <w:b/>
          <w:bCs/>
          <w:lang w:val="bg-BG"/>
        </w:rPr>
        <w:t xml:space="preserve"> </w:t>
      </w:r>
      <w:r w:rsidR="00A562F0" w:rsidRPr="00A562F0">
        <w:rPr>
          <w:b/>
          <w:bCs/>
          <w:lang w:val="bg-BG"/>
        </w:rPr>
        <w:t>available</w:t>
      </w:r>
      <w:r>
        <w:t xml:space="preserve"> tickets they have</w:t>
      </w:r>
      <w:r w:rsidR="00F54352">
        <w:t xml:space="preserve">. </w:t>
      </w:r>
      <w:r>
        <w:t xml:space="preserve">When a destination is added, it starts with </w:t>
      </w:r>
      <w:r w:rsidRPr="00F25225">
        <w:rPr>
          <w:b/>
          <w:bCs/>
        </w:rPr>
        <w:t>zero tickets</w:t>
      </w:r>
      <w:r>
        <w:t>.</w:t>
      </w:r>
      <w:r w:rsidR="00030323">
        <w:t xml:space="preserve"> </w:t>
      </w:r>
    </w:p>
    <w:p w14:paraId="738AE335" w14:textId="19CD69C6" w:rsidR="00F25225" w:rsidRDefault="00F25225" w:rsidP="00D72B79">
      <w:pPr>
        <w:jc w:val="both"/>
      </w:pPr>
      <w:r w:rsidRPr="00A2474C">
        <w:rPr>
          <w:rStyle w:val="CodeChar"/>
        </w:rPr>
        <w:t>Destination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 w:rsidR="0049547C">
        <w:t xml:space="preserve"> </w:t>
      </w:r>
      <w:r>
        <w:t>two</w:t>
      </w:r>
      <w:r w:rsidR="00125B7B">
        <w:t xml:space="preserve"> </w:t>
      </w:r>
      <w:r w:rsidR="0049547C">
        <w:t>button</w:t>
      </w:r>
      <w:r>
        <w:t xml:space="preserve">s </w:t>
      </w:r>
      <w:r w:rsidRPr="00FA6B77">
        <w:rPr>
          <w:rFonts w:ascii="Consolas" w:hAnsi="Consolas"/>
          <w:b/>
          <w:bCs/>
        </w:rPr>
        <w:t>[Add Tickets]</w:t>
      </w:r>
      <w:r>
        <w:t xml:space="preserve"> and </w:t>
      </w:r>
      <w:r w:rsidR="00FA6B77" w:rsidRPr="00FA6B77">
        <w:rPr>
          <w:rFonts w:ascii="Consolas" w:hAnsi="Consolas"/>
          <w:b/>
        </w:rPr>
        <w:t>[Book a Trip</w:t>
      </w:r>
      <w:r w:rsidRPr="00FA6B77">
        <w:rPr>
          <w:rFonts w:ascii="Consolas" w:hAnsi="Consolas"/>
          <w:b/>
        </w:rPr>
        <w:t>]</w:t>
      </w:r>
      <w:r>
        <w:t xml:space="preserve">: </w:t>
      </w:r>
    </w:p>
    <w:p w14:paraId="62761415" w14:textId="616B2391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 xml:space="preserve">Add </w:t>
      </w:r>
      <w:r w:rsidR="00F25225">
        <w:rPr>
          <w:rFonts w:ascii="Consolas" w:hAnsi="Consolas"/>
          <w:b/>
        </w:rPr>
        <w:t>Tickets</w:t>
      </w:r>
      <w:r w:rsidR="00F54352">
        <w:t xml:space="preserve">] </w:t>
      </w:r>
      <w:r w:rsidR="00096AA4">
        <w:t xml:space="preserve">button </w:t>
      </w:r>
      <w:r w:rsidR="00F54352">
        <w:t xml:space="preserve">adds </w:t>
      </w:r>
      <w:r w:rsidR="00F25225">
        <w:t xml:space="preserve">tickets </w:t>
      </w:r>
      <w:r w:rsidR="00F54352">
        <w:t xml:space="preserve">to </w:t>
      </w:r>
      <w:r w:rsidR="00F25225">
        <w:t>the given destination</w:t>
      </w:r>
      <w:r w:rsidR="00F54352">
        <w:t>.</w:t>
      </w:r>
      <w:r w:rsidR="00915CF7">
        <w:rPr>
          <w:lang w:val="bg-BG"/>
        </w:rPr>
        <w:t xml:space="preserve"> А </w:t>
      </w:r>
      <w:r w:rsidR="00915CF7">
        <w:t>user can add a ticket to any destination.</w:t>
      </w:r>
      <w:r w:rsidR="00F25225">
        <w:t xml:space="preserve"> T</w:t>
      </w:r>
      <w:r w:rsidR="00522658">
        <w:t>he t</w:t>
      </w:r>
      <w:r w:rsidR="00F25225">
        <w:t xml:space="preserve">icket has </w:t>
      </w:r>
      <w:r w:rsidR="00C5332F">
        <w:t xml:space="preserve">a </w:t>
      </w:r>
      <w:r w:rsidR="00F25225" w:rsidRPr="00F25225">
        <w:rPr>
          <w:rFonts w:ascii="Consolas" w:hAnsi="Consolas"/>
          <w:b/>
          <w:bCs/>
        </w:rPr>
        <w:t>Price</w:t>
      </w:r>
      <w:r w:rsidR="00F25225">
        <w:t xml:space="preserve"> and </w:t>
      </w:r>
      <w:r w:rsidR="00F25225" w:rsidRPr="00F25225">
        <w:rPr>
          <w:rFonts w:ascii="Consolas" w:hAnsi="Consolas"/>
          <w:b/>
          <w:bCs/>
        </w:rPr>
        <w:t>Tickets count</w:t>
      </w:r>
      <w:r w:rsidR="00DC0E88">
        <w:t>.</w:t>
      </w:r>
      <w:r w:rsidR="00F25225">
        <w:t xml:space="preserve"> </w:t>
      </w:r>
      <w:r w:rsidR="00DC0E88">
        <w:t>U</w:t>
      </w:r>
      <w:r w:rsidR="00F25225">
        <w:t xml:space="preserve">p to </w:t>
      </w:r>
      <w:r w:rsidR="00F25225" w:rsidRPr="00DC0E88">
        <w:rPr>
          <w:b/>
          <w:bCs/>
        </w:rPr>
        <w:t>10 tickets</w:t>
      </w:r>
      <w:r w:rsidR="00F25225">
        <w:t xml:space="preserve"> can be added at a time</w:t>
      </w:r>
      <w:r w:rsidR="00DC0E88">
        <w:t xml:space="preserve"> and the price of tickets should be between </w:t>
      </w:r>
      <w:r w:rsidR="00DC0E88" w:rsidRPr="00596779">
        <w:rPr>
          <w:b/>
          <w:bCs/>
        </w:rPr>
        <w:t>10 and 90</w:t>
      </w:r>
      <w:r w:rsidR="00DC0E88">
        <w:t xml:space="preserve"> euros.</w:t>
      </w:r>
    </w:p>
    <w:p w14:paraId="3B3BB67C" w14:textId="3FCFBE67" w:rsidR="00F54352" w:rsidRDefault="00F54352" w:rsidP="009C74BC">
      <w:pPr>
        <w:pStyle w:val="ListParagraph"/>
        <w:numPr>
          <w:ilvl w:val="0"/>
          <w:numId w:val="11"/>
        </w:numPr>
        <w:jc w:val="both"/>
      </w:pPr>
      <w:r>
        <w:t>The [</w:t>
      </w:r>
      <w:r w:rsidR="00F25225">
        <w:rPr>
          <w:rFonts w:ascii="Consolas" w:hAnsi="Consolas"/>
          <w:b/>
        </w:rPr>
        <w:t>Book a Trip</w:t>
      </w:r>
      <w:r>
        <w:t>] button</w:t>
      </w:r>
      <w:r w:rsidR="009C74BC">
        <w:rPr>
          <w:lang w:val="bg-BG"/>
        </w:rPr>
        <w:t xml:space="preserve"> </w:t>
      </w:r>
      <w:r w:rsidR="009C74BC">
        <w:t xml:space="preserve">reserve a ticket for the given destination and </w:t>
      </w:r>
      <w:r w:rsidR="009C74BC">
        <w:t xml:space="preserve">adds </w:t>
      </w:r>
      <w:r w:rsidR="009C74BC">
        <w:t>it</w:t>
      </w:r>
      <w:r w:rsidR="009C74BC">
        <w:t xml:space="preserve"> to the</w:t>
      </w:r>
      <w:r w:rsidR="009C74BC">
        <w:t xml:space="preserve"> </w:t>
      </w:r>
      <w:r w:rsidR="009C74BC" w:rsidRPr="00AB09B0">
        <w:rPr>
          <w:rStyle w:val="CodeChar"/>
          <w:rFonts w:asciiTheme="minorHAnsi" w:hAnsiTheme="minorHAnsi"/>
          <w:bCs/>
          <w:noProof w:val="0"/>
        </w:rPr>
        <w:t>user's</w:t>
      </w:r>
      <w:r w:rsidR="009C74BC" w:rsidRPr="00AB09B0">
        <w:rPr>
          <w:rStyle w:val="CodeChar"/>
          <w:rFonts w:asciiTheme="minorHAnsi" w:hAnsiTheme="minorHAnsi"/>
          <w:bCs/>
          <w:noProof w:val="0"/>
          <w:lang w:val="bg-BG"/>
        </w:rPr>
        <w:t xml:space="preserve"> </w:t>
      </w:r>
      <w:r w:rsidR="009C74BC" w:rsidRPr="00AB09B0">
        <w:rPr>
          <w:rStyle w:val="CodeChar"/>
          <w:rFonts w:asciiTheme="minorHAnsi" w:hAnsiTheme="minorHAnsi"/>
          <w:bCs/>
          <w:noProof w:val="0"/>
        </w:rPr>
        <w:t>booked trips</w:t>
      </w:r>
      <w:r w:rsidR="009C74BC">
        <w:t>.</w:t>
      </w:r>
      <w:r w:rsidR="009C74BC">
        <w:t xml:space="preserve"> </w:t>
      </w:r>
      <w:proofErr w:type="gramStart"/>
      <w:r w:rsidR="00F25225">
        <w:t>When</w:t>
      </w:r>
      <w:proofErr w:type="gramEnd"/>
      <w:r w:rsidR="00F25225">
        <w:t xml:space="preserve"> a ticket is added, it is no longer avail</w:t>
      </w:r>
      <w:r w:rsidR="00522658">
        <w:t>abl</w:t>
      </w:r>
      <w:r w:rsidR="00F25225">
        <w:t>e for other users</w:t>
      </w:r>
      <w:r>
        <w:t>.</w:t>
      </w:r>
      <w:r w:rsidR="00F25225">
        <w:t xml:space="preserve"> A user </w:t>
      </w:r>
      <w:r w:rsidR="0076548D" w:rsidRPr="009C74BC">
        <w:rPr>
          <w:b/>
          <w:bCs/>
        </w:rPr>
        <w:t>cannot</w:t>
      </w:r>
      <w:r w:rsidR="00F25225">
        <w:t xml:space="preserve"> book a trip </w:t>
      </w:r>
      <w:r w:rsidR="00522658">
        <w:t>to</w:t>
      </w:r>
      <w:r w:rsidR="00F25225">
        <w:t xml:space="preserve"> </w:t>
      </w:r>
      <w:r w:rsidR="00522658">
        <w:t xml:space="preserve">a </w:t>
      </w:r>
      <w:r w:rsidR="00F25225">
        <w:t>destination without avail</w:t>
      </w:r>
      <w:r w:rsidR="00522658">
        <w:t>abl</w:t>
      </w:r>
      <w:r w:rsidR="00F25225">
        <w:t>e tickets. If the user tr</w:t>
      </w:r>
      <w:r w:rsidR="00522658">
        <w:t>ies</w:t>
      </w:r>
      <w:r w:rsidR="00F25225">
        <w:t xml:space="preserve"> to book a trip for </w:t>
      </w:r>
      <w:r w:rsidR="00522658">
        <w:t xml:space="preserve">a </w:t>
      </w:r>
      <w:r w:rsidR="00F25225">
        <w:t>destination without avail</w:t>
      </w:r>
      <w:r w:rsidR="00522658">
        <w:t>abl</w:t>
      </w:r>
      <w:r w:rsidR="00F25225">
        <w:t xml:space="preserve">e tickets, redirect the user to </w:t>
      </w:r>
      <w:r w:rsidR="00F25225" w:rsidRPr="009C74BC">
        <w:rPr>
          <w:rFonts w:ascii="Consolas" w:hAnsi="Consolas"/>
          <w:b/>
          <w:bCs/>
        </w:rPr>
        <w:t>"Destinations/All"</w:t>
      </w:r>
      <w:r w:rsidR="00DC0E88">
        <w:t>.</w:t>
      </w:r>
      <w:r w:rsidR="00F25225">
        <w:t xml:space="preserve"> 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Default="009938FD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33977C71" w14:textId="39E5A3AF" w:rsidR="00710380" w:rsidRDefault="00710380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B9565A" w:rsidRPr="00B9565A">
        <w:rPr>
          <w:rFonts w:ascii="Consolas" w:hAnsi="Consolas"/>
          <w:b/>
          <w:bCs/>
        </w:rPr>
        <w:t>/Destinations/All</w:t>
      </w:r>
      <w:r>
        <w:t>.</w:t>
      </w:r>
    </w:p>
    <w:p w14:paraId="558DCFB8" w14:textId="6216CE84" w:rsidR="00064B34" w:rsidRDefault="00303E57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0A7730">
        <w:rPr>
          <w:rStyle w:val="CodeChar"/>
        </w:rPr>
        <w:t>Adding</w:t>
      </w:r>
      <w:r>
        <w:t xml:space="preserve"> of a </w:t>
      </w:r>
      <w:bookmarkStart w:id="4" w:name="_Hlk96866854"/>
      <w:r w:rsidR="00B9565A" w:rsidRPr="00B9565A">
        <w:rPr>
          <w:rStyle w:val="CodeChar"/>
        </w:rPr>
        <w:t>Destinations</w:t>
      </w:r>
      <w:bookmarkEnd w:id="4"/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B9565A" w:rsidRPr="00B9565A">
        <w:rPr>
          <w:rFonts w:ascii="Consolas" w:hAnsi="Consolas"/>
          <w:b/>
          <w:bCs/>
        </w:rPr>
        <w:t>/Destinations/All</w:t>
      </w:r>
      <w:r>
        <w:t>.</w:t>
      </w:r>
    </w:p>
    <w:p w14:paraId="3C66B4ED" w14:textId="59EEE079" w:rsidR="007F11D8" w:rsidRDefault="001F745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="000A7730" w:rsidRPr="000A7730">
        <w:rPr>
          <w:rStyle w:val="CodeChar"/>
        </w:rPr>
        <w:t>Create</w:t>
      </w:r>
      <w:r w:rsidR="008F1259" w:rsidRPr="00F54352">
        <w:t xml:space="preserve"> </w:t>
      </w:r>
      <w:r w:rsidR="000A7730">
        <w:rPr>
          <w:rStyle w:val="CodeChar"/>
        </w:rPr>
        <w:t>Tickets</w:t>
      </w:r>
      <w:r w:rsidR="00F54352" w:rsidRPr="00F54352">
        <w:t xml:space="preserve"> to the </w:t>
      </w:r>
      <w:r w:rsidR="000A7730" w:rsidRPr="000A7730">
        <w:rPr>
          <w:rStyle w:val="CodeChar"/>
        </w:rPr>
        <w:t>Destinations</w:t>
      </w:r>
      <w:r w:rsidR="00BF37F8" w:rsidRPr="00F54352">
        <w:t>,</w:t>
      </w:r>
      <w:r w:rsidRPr="00F54352">
        <w:t xml:space="preserve"> </w:t>
      </w:r>
      <w:r w:rsidR="000A7730">
        <w:t xml:space="preserve">the user </w:t>
      </w:r>
      <w:r>
        <w:t xml:space="preserve">should be redirected to </w:t>
      </w:r>
      <w:r w:rsidR="00F257F0">
        <w:t>the</w:t>
      </w:r>
      <w:r w:rsidR="00D26404">
        <w:t xml:space="preserve"> </w:t>
      </w:r>
      <w:r w:rsidR="000A7730" w:rsidRPr="000A7730">
        <w:rPr>
          <w:rFonts w:ascii="Consolas" w:hAnsi="Consolas"/>
          <w:b/>
          <w:bCs/>
          <w:lang w:val="bg-BG"/>
        </w:rPr>
        <w:t>/Destinations/All</w:t>
      </w:r>
      <w:r>
        <w:t>.</w:t>
      </w:r>
    </w:p>
    <w:p w14:paraId="470E0A3F" w14:textId="0C8C6FED" w:rsidR="00463FFA" w:rsidRDefault="00463FFA" w:rsidP="00463FFA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Book Trip</w:t>
      </w:r>
      <w:r w:rsidR="00C53106">
        <w:rPr>
          <w:b/>
        </w:rPr>
        <w:t xml:space="preserve">, </w:t>
      </w:r>
      <w:r w:rsidRPr="00F54352">
        <w:t>the</w:t>
      </w:r>
      <w:r w:rsidRPr="00C53106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C53106" w:rsidRPr="00C53106">
        <w:rPr>
          <w:rStyle w:val="CodeChar"/>
          <w:rFonts w:asciiTheme="minorHAnsi" w:hAnsiTheme="minorHAnsi" w:cstheme="minorHAnsi"/>
          <w:b w:val="0"/>
          <w:bCs/>
        </w:rPr>
        <w:t>user</w:t>
      </w:r>
      <w:r w:rsidRPr="00C53106">
        <w:rPr>
          <w:rFonts w:cstheme="minorHAnsi"/>
          <w:b/>
          <w:bCs/>
        </w:rPr>
        <w:t xml:space="preserve"> </w:t>
      </w:r>
      <w:r>
        <w:t xml:space="preserve">should be redirected to the </w:t>
      </w:r>
      <w:r w:rsidRPr="00463FFA">
        <w:rPr>
          <w:rFonts w:ascii="Consolas" w:hAnsi="Consolas"/>
          <w:b/>
          <w:bCs/>
        </w:rPr>
        <w:t>/Destinations/All</w:t>
      </w:r>
      <w:r>
        <w:t>.</w:t>
      </w:r>
    </w:p>
    <w:p w14:paraId="33D8D437" w14:textId="56FF4800" w:rsidR="003B5430" w:rsidRDefault="003B5430" w:rsidP="00F54352">
      <w:pPr>
        <w:pStyle w:val="ListParagraph"/>
        <w:numPr>
          <w:ilvl w:val="0"/>
          <w:numId w:val="12"/>
        </w:numPr>
        <w:jc w:val="both"/>
      </w:pPr>
      <w:r>
        <w:t xml:space="preserve">If a </w:t>
      </w:r>
      <w:r w:rsidRPr="003B5430">
        <w:rPr>
          <w:rStyle w:val="CodeChar"/>
        </w:rPr>
        <w:t>User</w:t>
      </w:r>
      <w:r>
        <w:t xml:space="preserve"> tries to </w:t>
      </w:r>
      <w:r w:rsidRPr="003B5430">
        <w:rPr>
          <w:b/>
        </w:rPr>
        <w:t>add</w:t>
      </w:r>
      <w:r>
        <w:t xml:space="preserve"> </w:t>
      </w:r>
      <w:r w:rsidR="00463FFA">
        <w:t>a Ticket to Destination, which does not have any available tickets</w:t>
      </w:r>
      <w:r>
        <w:t xml:space="preserve">, they should be redirected to </w:t>
      </w:r>
      <w:r w:rsidR="00463FFA" w:rsidRPr="00463FFA">
        <w:rPr>
          <w:rStyle w:val="CodeChar"/>
        </w:rPr>
        <w:t xml:space="preserve">/Destinations/All </w:t>
      </w:r>
      <w:r>
        <w:t>(or just a page refresh).</w:t>
      </w:r>
    </w:p>
    <w:p w14:paraId="190C008A" w14:textId="25F2BAD4" w:rsidR="008829E1" w:rsidRDefault="008829E1" w:rsidP="008829E1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Logout</w:t>
      </w:r>
      <w:r>
        <w:t xml:space="preserve"> of a </w:t>
      </w:r>
      <w:r w:rsidRPr="009245F2">
        <w:rPr>
          <w:rStyle w:val="CodeChar"/>
        </w:rPr>
        <w:t>User</w:t>
      </w:r>
      <w:r w:rsidRPr="002A0572">
        <w:t>,</w:t>
      </w:r>
      <w:r>
        <w:t xml:space="preserve"> you should be redirected to the </w:t>
      </w:r>
      <w:r>
        <w:rPr>
          <w:rStyle w:val="CodeChar"/>
        </w:rPr>
        <w:t>Index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20521873" w14:textId="77777777" w:rsidR="00D36E4B" w:rsidRDefault="00D809EC" w:rsidP="00F54352">
      <w:pPr>
        <w:pStyle w:val="ListParagraph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4F2FBD94" w14:textId="5A6A8DE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Index</w:t>
      </w:r>
      <w:r>
        <w:t xml:space="preserve"> page.</w:t>
      </w:r>
    </w:p>
    <w:p w14:paraId="7588A789" w14:textId="44D1B4B3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Login</w:t>
      </w:r>
      <w:r>
        <w:t xml:space="preserve"> page.</w:t>
      </w:r>
    </w:p>
    <w:p w14:paraId="16902BA2" w14:textId="3C0E073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Register</w:t>
      </w:r>
      <w:r>
        <w:t xml:space="preserve"> page.</w:t>
      </w:r>
    </w:p>
    <w:p w14:paraId="33E698E1" w14:textId="77777777" w:rsidR="00F54352" w:rsidRDefault="00F54352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</w:rPr>
        <w:t>Guests</w:t>
      </w:r>
      <w:r w:rsidRPr="00C17F86">
        <w:t xml:space="preserve"> (</w:t>
      </w:r>
      <w:r>
        <w:t xml:space="preserve">not </w:t>
      </w:r>
      <w:r w:rsidRPr="00C17F86">
        <w:t xml:space="preserve">logged in) cannot access </w:t>
      </w:r>
      <w:r>
        <w:rPr>
          <w:rStyle w:val="CodeChar"/>
        </w:rPr>
        <w:t>Users-only</w:t>
      </w:r>
      <w:r w:rsidRPr="00C14007">
        <w:t xml:space="preserve"> pages.</w:t>
      </w:r>
    </w:p>
    <w:p w14:paraId="3083BDF7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491B787C" w14:textId="1DFA0BDD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7D11F8" w:rsidRPr="007D11F8">
        <w:rPr>
          <w:rStyle w:val="CodeChar"/>
        </w:rPr>
        <w:t>Destinations</w:t>
      </w:r>
      <w:r w:rsidR="00FC4DAE" w:rsidRPr="00FC4DAE">
        <w:rPr>
          <w:rStyle w:val="CodeChar"/>
        </w:rPr>
        <w:t xml:space="preserve"> </w:t>
      </w:r>
      <w:r w:rsidR="00F54352">
        <w:rPr>
          <w:rStyle w:val="CodeChar"/>
        </w:rPr>
        <w:t>A</w:t>
      </w:r>
      <w:r w:rsidR="007D11F8">
        <w:rPr>
          <w:rStyle w:val="CodeChar"/>
        </w:rPr>
        <w:t>ll</w:t>
      </w:r>
      <w:r w:rsidRPr="00E62E0C">
        <w:t xml:space="preserve"> </w:t>
      </w:r>
      <w:r>
        <w:t>page</w:t>
      </w:r>
      <w:r w:rsidR="006D12C8">
        <w:t xml:space="preserve"> and </w:t>
      </w:r>
      <w:r w:rsidR="00C5332F">
        <w:t xml:space="preserve">its </w:t>
      </w:r>
      <w:r w:rsidR="006D12C8">
        <w:t>funct</w:t>
      </w:r>
      <w:r w:rsidR="00E516BB">
        <w:t>io</w:t>
      </w:r>
      <w:r w:rsidR="006D12C8">
        <w:t>nality</w:t>
      </w:r>
      <w:r>
        <w:t>.</w:t>
      </w:r>
    </w:p>
    <w:p w14:paraId="3DE9F906" w14:textId="21D300B2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7D11F8" w:rsidRPr="007D11F8">
        <w:rPr>
          <w:rStyle w:val="CodeChar"/>
        </w:rPr>
        <w:t>Destinations</w:t>
      </w:r>
      <w:r w:rsidR="00FC4DAE" w:rsidRPr="00FC4DAE">
        <w:rPr>
          <w:rStyle w:val="CodeChar"/>
        </w:rPr>
        <w:t xml:space="preserve"> </w:t>
      </w:r>
      <w:r w:rsidR="007D11F8" w:rsidRPr="007D11F8">
        <w:rPr>
          <w:rStyle w:val="CodeChar"/>
        </w:rPr>
        <w:t>Add</w:t>
      </w:r>
      <w:r w:rsidRPr="00115E40">
        <w:t xml:space="preserve"> </w:t>
      </w:r>
      <w:r w:rsidR="00C5332F">
        <w:t xml:space="preserve">the </w:t>
      </w:r>
      <w:r w:rsidR="009603FF" w:rsidRPr="00DF10A9">
        <w:t>page</w:t>
      </w:r>
      <w:r w:rsidR="007D11F8">
        <w:t xml:space="preserve"> and </w:t>
      </w:r>
      <w:r w:rsidR="00C5332F">
        <w:t xml:space="preserve">its </w:t>
      </w:r>
      <w:r w:rsidR="007D11F8">
        <w:t>functionality.</w:t>
      </w:r>
    </w:p>
    <w:p w14:paraId="54033C10" w14:textId="12670A80" w:rsidR="002A5454" w:rsidRDefault="00F54352" w:rsidP="00F54352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7D11F8">
        <w:rPr>
          <w:rStyle w:val="CodeChar"/>
        </w:rPr>
        <w:t>Tickets Create</w:t>
      </w:r>
      <w:r w:rsidR="00FC4DAE" w:rsidRPr="00FC4DAE">
        <w:rPr>
          <w:rStyle w:val="CodeChar"/>
        </w:rPr>
        <w:t xml:space="preserve"> </w:t>
      </w:r>
      <w:r w:rsidRPr="00DF10A9">
        <w:t>page</w:t>
      </w:r>
      <w:r w:rsidR="007D11F8">
        <w:t xml:space="preserve"> and </w:t>
      </w:r>
      <w:r w:rsidR="00C5332F">
        <w:t xml:space="preserve">its </w:t>
      </w:r>
      <w:r w:rsidR="007D11F8">
        <w:t>functionality.</w:t>
      </w:r>
    </w:p>
    <w:p w14:paraId="389FC371" w14:textId="1BC1E399" w:rsidR="007D11F8" w:rsidRDefault="007D11F8" w:rsidP="007D11F8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the </w:t>
      </w:r>
      <w:r w:rsidRPr="007D11F8">
        <w:rPr>
          <w:rStyle w:val="CodeChar"/>
        </w:rPr>
        <w:t>Tickets</w:t>
      </w:r>
      <w:r>
        <w:rPr>
          <w:rStyle w:val="CodeChar"/>
        </w:rPr>
        <w:t xml:space="preserve"> </w:t>
      </w:r>
      <w:r w:rsidRPr="007D11F8">
        <w:rPr>
          <w:rStyle w:val="CodeChar"/>
        </w:rPr>
        <w:t>MyTickets</w:t>
      </w:r>
      <w:r w:rsidRPr="00FC4DAE">
        <w:rPr>
          <w:rStyle w:val="CodeChar"/>
        </w:rPr>
        <w:t xml:space="preserve"> </w:t>
      </w:r>
      <w:r w:rsidRPr="00DF10A9">
        <w:t>page</w:t>
      </w:r>
      <w:r>
        <w:t>.</w:t>
      </w:r>
    </w:p>
    <w:p w14:paraId="1B240656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21E7831E" w14:textId="5BC3C32B" w:rsidR="0050500F" w:rsidRPr="0050500F" w:rsidRDefault="00BA377F" w:rsidP="0050500F">
      <w:pPr>
        <w:pStyle w:val="Heading2"/>
        <w:jc w:val="both"/>
      </w:pPr>
      <w:r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53A9E" w14:textId="77777777" w:rsidR="007B6278" w:rsidRDefault="007B6278" w:rsidP="008068A2">
      <w:pPr>
        <w:spacing w:after="0" w:line="240" w:lineRule="auto"/>
      </w:pPr>
      <w:r>
        <w:separator/>
      </w:r>
    </w:p>
  </w:endnote>
  <w:endnote w:type="continuationSeparator" w:id="0">
    <w:p w14:paraId="3ED42A63" w14:textId="77777777" w:rsidR="007B6278" w:rsidRDefault="007B62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FE3A8" w14:textId="77777777" w:rsidR="007B6278" w:rsidRDefault="007B6278" w:rsidP="008068A2">
      <w:pPr>
        <w:spacing w:after="0" w:line="240" w:lineRule="auto"/>
      </w:pPr>
      <w:r>
        <w:separator/>
      </w:r>
    </w:p>
  </w:footnote>
  <w:footnote w:type="continuationSeparator" w:id="0">
    <w:p w14:paraId="768F9A4D" w14:textId="77777777" w:rsidR="007B6278" w:rsidRDefault="007B62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6"/>
  </w:num>
  <w:num w:numId="5">
    <w:abstractNumId w:val="15"/>
  </w:num>
  <w:num w:numId="6">
    <w:abstractNumId w:val="5"/>
  </w:num>
  <w:num w:numId="7">
    <w:abstractNumId w:val="16"/>
  </w:num>
  <w:num w:numId="8">
    <w:abstractNumId w:val="11"/>
  </w:num>
  <w:num w:numId="9">
    <w:abstractNumId w:val="1"/>
  </w:num>
  <w:num w:numId="10">
    <w:abstractNumId w:val="18"/>
  </w:num>
  <w:num w:numId="11">
    <w:abstractNumId w:val="17"/>
  </w:num>
  <w:num w:numId="12">
    <w:abstractNumId w:val="3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9"/>
  </w:num>
  <w:num w:numId="18">
    <w:abstractNumId w:val="14"/>
  </w:num>
  <w:num w:numId="19">
    <w:abstractNumId w:val="7"/>
  </w:num>
  <w:num w:numId="20">
    <w:abstractNumId w:val="4"/>
  </w:num>
  <w:num w:numId="21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wUAijjHr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4AB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032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5D54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6A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730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6C4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AFC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808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06F"/>
    <w:rsid w:val="001B01CE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56A0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6738"/>
    <w:rsid w:val="002E7226"/>
    <w:rsid w:val="002F01BF"/>
    <w:rsid w:val="002F2560"/>
    <w:rsid w:val="002F29A7"/>
    <w:rsid w:val="002F55F1"/>
    <w:rsid w:val="002F56A6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DA0"/>
    <w:rsid w:val="00317F94"/>
    <w:rsid w:val="00320228"/>
    <w:rsid w:val="00320A5B"/>
    <w:rsid w:val="003229F2"/>
    <w:rsid w:val="00322F38"/>
    <w:rsid w:val="00323721"/>
    <w:rsid w:val="00323BCD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7D3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551E"/>
    <w:rsid w:val="003864C5"/>
    <w:rsid w:val="00386DD2"/>
    <w:rsid w:val="003879DB"/>
    <w:rsid w:val="00387EEE"/>
    <w:rsid w:val="00387F4F"/>
    <w:rsid w:val="00390B44"/>
    <w:rsid w:val="00391924"/>
    <w:rsid w:val="00393859"/>
    <w:rsid w:val="0039526E"/>
    <w:rsid w:val="00395692"/>
    <w:rsid w:val="003A05F7"/>
    <w:rsid w:val="003A0A99"/>
    <w:rsid w:val="003A1601"/>
    <w:rsid w:val="003A353C"/>
    <w:rsid w:val="003A5602"/>
    <w:rsid w:val="003A6760"/>
    <w:rsid w:val="003B0278"/>
    <w:rsid w:val="003B08DF"/>
    <w:rsid w:val="003B0AAD"/>
    <w:rsid w:val="003B0DE0"/>
    <w:rsid w:val="003B3A6E"/>
    <w:rsid w:val="003B3DAF"/>
    <w:rsid w:val="003B42D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77A6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2C21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3FFA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7D0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697E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347"/>
    <w:rsid w:val="004F3634"/>
    <w:rsid w:val="004F3783"/>
    <w:rsid w:val="004F4D00"/>
    <w:rsid w:val="004F4ED3"/>
    <w:rsid w:val="004F4F42"/>
    <w:rsid w:val="004F69A4"/>
    <w:rsid w:val="004F7C79"/>
    <w:rsid w:val="0050017E"/>
    <w:rsid w:val="00500921"/>
    <w:rsid w:val="00501297"/>
    <w:rsid w:val="005020B0"/>
    <w:rsid w:val="00503B8F"/>
    <w:rsid w:val="0050436C"/>
    <w:rsid w:val="0050500F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2658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3A2F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878CE"/>
    <w:rsid w:val="00590131"/>
    <w:rsid w:val="00594437"/>
    <w:rsid w:val="00596357"/>
    <w:rsid w:val="00596779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B7ED5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7C6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7DF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48D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76D"/>
    <w:rsid w:val="00784922"/>
    <w:rsid w:val="00785258"/>
    <w:rsid w:val="00786333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78"/>
    <w:rsid w:val="007B65AD"/>
    <w:rsid w:val="007B72CD"/>
    <w:rsid w:val="007B7EAF"/>
    <w:rsid w:val="007C044B"/>
    <w:rsid w:val="007C0450"/>
    <w:rsid w:val="007C0A0D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1F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1912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5C52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B72A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5CF7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AA9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0E67"/>
    <w:rsid w:val="00990F5D"/>
    <w:rsid w:val="009938FD"/>
    <w:rsid w:val="00996EF1"/>
    <w:rsid w:val="009A0FA6"/>
    <w:rsid w:val="009A1EA9"/>
    <w:rsid w:val="009A3F50"/>
    <w:rsid w:val="009A5239"/>
    <w:rsid w:val="009A5DD3"/>
    <w:rsid w:val="009A62F1"/>
    <w:rsid w:val="009A76E7"/>
    <w:rsid w:val="009A7A5A"/>
    <w:rsid w:val="009A7EBC"/>
    <w:rsid w:val="009B1609"/>
    <w:rsid w:val="009B2A7E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C74BC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474C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4C12"/>
    <w:rsid w:val="00A55FA3"/>
    <w:rsid w:val="00A562F0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C36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6020"/>
    <w:rsid w:val="00A9782E"/>
    <w:rsid w:val="00AA104F"/>
    <w:rsid w:val="00AA25FE"/>
    <w:rsid w:val="00AA2C39"/>
    <w:rsid w:val="00AA330D"/>
    <w:rsid w:val="00AA3772"/>
    <w:rsid w:val="00AA5BE6"/>
    <w:rsid w:val="00AA611B"/>
    <w:rsid w:val="00AA61F4"/>
    <w:rsid w:val="00AA6404"/>
    <w:rsid w:val="00AA7326"/>
    <w:rsid w:val="00AB00BB"/>
    <w:rsid w:val="00AB09B0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49CC"/>
    <w:rsid w:val="00AC6082"/>
    <w:rsid w:val="00AC60FE"/>
    <w:rsid w:val="00AC6A55"/>
    <w:rsid w:val="00AC75B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607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6340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65A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152F"/>
    <w:rsid w:val="00C12006"/>
    <w:rsid w:val="00C12AEC"/>
    <w:rsid w:val="00C13384"/>
    <w:rsid w:val="00C14014"/>
    <w:rsid w:val="00C14C71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06"/>
    <w:rsid w:val="00C531AF"/>
    <w:rsid w:val="00C5332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5DE3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A42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0E88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4F8E"/>
    <w:rsid w:val="00E75312"/>
    <w:rsid w:val="00E7671D"/>
    <w:rsid w:val="00E7685F"/>
    <w:rsid w:val="00E77D18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0B5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225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9B5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6B77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8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93/csharp-web-basics-basics-january-2022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8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0</TotalTime>
  <Pages>1</Pages>
  <Words>956</Words>
  <Characters>545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6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Aleksandar Kermanov</cp:lastModifiedBy>
  <cp:revision>4314</cp:revision>
  <cp:lastPrinted>2015-10-26T22:35:00Z</cp:lastPrinted>
  <dcterms:created xsi:type="dcterms:W3CDTF">2016-06-17T07:37:00Z</dcterms:created>
  <dcterms:modified xsi:type="dcterms:W3CDTF">2022-03-11T10:23:00Z</dcterms:modified>
  <cp:category>web, programming, education, software engineering, software development</cp:category>
</cp:coreProperties>
</file>